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2:00:00</w:t>
      </w:r>
      <w:r>
        <w:t xml:space="preserve"> </w:t>
      </w:r>
      <w:r>
        <w:t xml:space="preserve">-</w:t>
      </w:r>
      <w:r>
        <w:t xml:space="preserve"> </w:t>
      </w:r>
      <w:r>
        <w:t xml:space="preserve">END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ขยายผลแล้วก็ถอดองค์ความรู้แก่ตัวความรู้เพื่อให้กระจายออกไปทั่วประเทศครับ ผมจะพูด 3 ประการแล้วคือ What why แล้วก็ How สุดท้ายผมว่าน่าจะสำคัญไม่แพ้กัน ก็คือใบแล้วใครจะเป็นคนทำวันนี้ขึ้นมานะครับ แล้วก็แหวนนะครับ ผมคิดว่าหนึ่งนี่ ผมคิดว่าคณะอนุกรรมการชุดนี้เป็น Center นะครับที่สำคัญมากนะครับ อันที่ 2 นี่ผมคิดว่าสมาคมที่เกี่ยวข้องนี่ ขอใช้คำว่าเมาเป็นสะพานก็จะมีสภาสถาปนิกนักเตะแห่งประเทศไทยและสภาวิศวกร2 สะพานนี้น่าจะเป็นเทรนเนอร์ที่สำคัญรวมถึงอีกสะพานหนึ่งที่เกี่ยวข้องแต่เขายังไม่ได้จัดตั้งสภาเป็นเรื่องของการผังเมือง ก็จะกระจัดกระจายอยู่สัก 3-4 สมาคมผังเมืองแต่ว่าสภาสถาปนิกนี่ สามารถที่จะ Include นะครับ สมาคมด้านวิชาชีพการออกแบบเมืองเข้ามาได้นะครับ อันนี้ผมชื่อวิชาชีพนี่สำคัญที่ 2 กลุ่มสถาบันวิชาการจริงแล้วก็สามารถที่จะพูดผ่านสถาบันวิชาชีพหรือสภาสถาปนิกนี่ ซึ่งเป็นจุดศูนย์กลางตรงนี้ได้เลยนะครับ คงจะเป็นองค์ประกอบหนึ่งในสถาบันการศึกษาร่วมในเชิงนโยบายได้และยังมีอีกหลายสามารถศึกษาที่เกี่ยวข้องในด้านของวิชาการที่เกี่ยวข้องได้นะครับ Player ที่ 3 นะครับ ตอนนี้คุณสว่างเองผมเองแล้วก็เครือข่ายผู้พัฒนาเมืองหลายคนนี่ เราก็พยายามประสานมือกันนะครับ และผมพยายามสร้างสิ่งที่เรียกว่า City Korea Network อันหนึ่ง ซึ่งok นะครับ มีกลุ่ม B pass ซึ่งทำเรื่องของสวนสาธารณะ combination นะครับ ซึ่งขับเคลื่อนการพัฒนาคลองลาดพร้าวต่าง ๆ นี่ แล้วก็ผมไม่มีทีมทีมทีมของนิด้าซึ่งพัฒนานะครับ ก็เป็นโจทย์ตัวนึงที่เราพยายามแก้ปัญหา inaccessibleเข้าสู่ระบบไฟฟ้า 3 3 จุดรวมกับเรือ 1 จุดนะครับ ซึ่งก็ตอนนี้อยู่ระหว่างการก่อสร้างของกรุงเทพมหานครคาดว่าแล้วเสร็จประมาณปลายปีนี้นะครับ สุดท้ายข้อเสนอแนะเกี่ยวกับสว่างจะได้เรื่องหารือในที่ประชุมนะครับ ก็คือเรื่องของ Bangkok sandbox บอกว่าเป็นจุดที่อาจจะอาจจะไม่ได้หยุดไว้ที่บังคับเท่านั้นหรือกรุงเทพฯเท่านั้นนะครับ น่าจะกรุงเทพฯ-ปริมณฑลได้เป็น 100 จะเริ่มที่กรุงเทพฯก่อนแล้วก็ผังเมืองจะใหญ่นะครับ อาจจะเลือกภูมิภาคต่างจังหวัดเป็นเครือข่ายก็ได้แต่ผมคิดว่าการยกระดับที่กรุงเทพฯนี่ ซึ่งเรามีเครือข่ายพอสมควรและมีการทำงานร่วมกับภาคส่วนของการทำงานของกรุงเทพฯ แล้วแนะนำเริ่มต้นที่ดีคุณสว่างจะช่วยแลกเปลี่ยนเรื่องของกรุงเทพฯเพิ่มเติมอีกสักนิดหนึ่งนะครับ</w:t>
      </w:r>
    </w:p>
    <w:p>
      <w:pPr>
        <w:pStyle w:val="BodyText"/>
      </w:pPr>
      <w:r>
        <w:t xml:space="preserve">(ประธาน) คุณสว่างจะเข้ามาแทรกตรงนี้เลย หรือว่าอาจารย์จะ ได้ครับ ขอบพระคุณครับ พี่ผมคิดว่าผู้ว่าราชการชุดปัจจุบันนะครับ แล้วก็ข้าราชการเริ่มเข้าใจการพัฒนาเมืองสูงนะครับ ผมช่วยอย่างนี้ครับ เร็ว ๆ นี้นะครับ มันมีการขับเคลื่อนนโยบายส่วน 15 นาที โดยการที่ไม่ออกแบบให้รับหรือไม่ไประดมทุนภาคเอกชนมาทำให้เท่านั้นแต่ว่างบประมาณไม่มากนะครับ เอาไปทำเป็น Trianing workshop ให้กับเจ้าหน้าที่ฝ่ายเขตได้แก่เจ้าหน้าที่ฝ่ายโยธาฯ สิ่งแวดล้อมฝ่ายรักษานะครับ คือฝ่ายที่ออกแบบสายที่จะต้องพูดคุยกับชุมชนแล้วก็ฝั่งที่ต้องบำรุงรักษาต้นไม้ภายหลังการชนนี่ เจ้าหน้าที่เหล่านี้ได้มีองค์ความรู้ในการในด้านการออกแบบสวนขนาดเล็กนะครับ แล้วใช้สมาคมวิชาชีพนี้เป็น Center ในการไปดึงนักวิชาการและภาษาอเมริกาภาษาอังกฤษอาสาแนะนำมาเป็นโค้ชชิ่งให้ แต่ใช้ทุนไม่ต้องใช้ทุนเยอะ แต่ว่าเป็น แล้วใช้การประกวดแบบนะครับ 50 เขตในทำทุกเขตแต่ว่าทำทีละโซนโซน 15 บาทจะมี 6 เขต 7 เขตโซนใหญ่สุดก็จะมี 10 เขตนะครับ กรุงเทพฯเป็น 60 ไล่ทำทีละโซนที่สนใจนะครับ จากไหนนี่ มาที่นี่ก็จะไปปาร์ตี้กันเองคืนในกรุงเทพฯ เองก็จะมีคือต่างฝ่ายก็ต่างทำแต่หน้าที่ตัวเองก็มีโจทย์ carrier เป็นตัวต้นเดือนตัวกระตุกเนี่ยก็ทำให้เจ้าหน้าที่ที่เคยอยู่คนนะสามารถที่จะรวมกันแล้วคิดแบบสวน 15 นาทีออกมานะครับ นอกจากแบบแล้วจะถอดเป็นงบประมาณจริง งบประมาณจริงนี่ กรุงเทพฯจะเริ่มนำไปสู่การก่อสร้างจริงโดยความร่วมมือระหว่างสถาปนิกที่มาจากวงวิชาชีพ สถาปนิกที่เป็นเจ้าหน้าที่ของเขตเอง นะครับ แล้วก็เริ่มดำเนินการอย่างนี้นะครับ ผลลัพธ์เขาก็จะได้ส่วน 15 นาทีส่วนละ 1 ส่วนต้นแบบสร้างจากคนไหนของกรุงเทพฯเอง ตรงนี้ผมคิดว่า Step ต่อไปนีj ถ้าเกิดว่าเรื่องของเพื่อนเราจะพัฒนาเมืองอัจฉริยะที่ครอบคลุมของทุกคน 1 เขต 1 ย่านเราก็สามารถจะทำกระบวนการลักษณะนี้นะครับ โดยใช้วิชาชีพสถาปนิกผังเมืองนะครับ วิศวกรจราจรนะครับ โค้ชให้แล้วก็เอาสำนักการจราจรขนส่งนะครับ สำนักโยธา สำนักสิ่งแวดล้อมที่เกี่ยวข้องนะครับ รวมถึงเจ้าหน้าที่เดียวเพราะเจ้าหน้าที่ที่อยู่ในเขตนี่ หา Area ที่เหมาะสมนะครับ แล้วก็เริ่มออกแบบคิดในเชิงประมาณพัฒนาชุมชนก็สอบถามความต้องการของประชาชนโดยทั่วไปโดยดึงเอากลุ่มผู้พิการระบบนะครับ เข้าไปเป็น User เราเป็นเจ้าของบ้านแล้วก็ให้ข้อมูลว่าเราต้องการบ้านแบบไหนนะครับ แล้วเจ้าหน้าที่เขต ซึ่งมีหน้าที่จะต้องออกแบบกำหนดงบประมาณและในที่สุดก็ต้องบำรุงรักษาด้วยนี่ เขาเป็นผู้ออกแบบเลย แล้วเราก็เป็นโค้ชเขานะครับ ตรงนี้จะทำให้เกิด Sandbox ซื้อพื้นที่ขึ้นมา 11 เขตก็เกิด 1 พื้นที่ราชการจำกัดพื้นที่แคบเขตละ 1 ตารางกิโลเมตรต้นแบบนี้ก็ได้นะครับ โดยกล่าวโดยสรุปนะครับผม ขออนุญาตสรุปว่าผมจะพูดไป 4 ประเด็นนะครับ ประเด็นที่ 1 ให้ผมได้พูดว่า เมืองอัจฉริยะคืออะไรนะครับ เมืองอัจฉริยะที่ครอบคลุมของทุกคนนะครับ อันที่ 2 นี้ทำไมเราต้องมีอันที่ 3 นี่แล้วมันจะมีองค์ประกอบอะไรบ้างนะครับ วันที่ 4 นี่ ใครคือผู้ที่จะมาร่วมกันทำสิ่งนี้ขึ้นมาอยู่หน้าสุดท้ายนะครับ ก็คือพื้นที่ที่เราจะปฏิบัติการให้เกิดผลลัพธ์ที่เป็นก้าวแรกนี่ จะได้ยัง ขอบพระคุณ ประธานอย่างสูงครับ</w:t>
      </w:r>
    </w:p>
    <w:p>
      <w:pPr>
        <w:pStyle w:val="BodyText"/>
      </w:pPr>
      <w:r>
        <w:t xml:space="preserve">(ประธาน) ขอบคุณมากครับ จริง ๆ ข้อเสนอของอาจารย์นี้ก็น่าสนใจอย่างยิ่งนะครับ เพราะว่าตอนที่อนุกรรมาธิการเราพูดคุยกันนอกรอบก่อนหน้านี้นี่ เราก็คุยใน 2 มิติ ก็คือมิติของ Inclusive &amp; Livable Smart City แบบรวม หมายถึงบ้านโดยอาจจะกำหนด target area ขึ้นครับ หมายถึงว่ากำหนดพื้นที่เฉพาะแล้วก็ทำ นี่แหละเมืองอัจฉริยะที่ครอบคลุมหรือรวมถึงคนทุกคนนี่ล่ะครับ อาจจะเอากรุงเทพฯหรือเมืองบางเมืองในบางภูมิภาคต้นแบบเรียนที่อาจารย์ว่ามีนี่ล่ะครับ เสร็จแล้วเราก็ไปมองอีกแบบหนึ่ง ก็คือทำเฉพาะเรื่องแต่ว่าเป็นสัญลักษณ์ของการก้าวไปสู่เมืองอัจฉริยะเพื่อคนทั้งมวล หรือครอบคลุมคนทุกกลุ่มน่ะ มันก็เลยจะเป็น 2 คู่ขนานกันอันหนึ่งก็มองภาพรวมทั้งหมด แต่กำหนดเป็นพื้นที่เฉพาะ อันหนึ่งก็คือทำมันทั้งประเทศนั่นล่ะ 77 จังหวัดคุณสว่างก็เลยไปคิดเล่นของทางเท้ากว้าง ทางข้ามปลอดภัยจังหวัดละ 1 จุด คือเป็นสัญลักษณ์ว่าต่อไปน่ะ มันจะมีเมืองที่ครอบคลุมที่น่าอยู่สำหรับทุกคนนี่นะครับ อยู่มีเป็นเชิงสัญลักษณ์ของการเริ่มต้น ก็คือในแต่ละจังหวัดนี่ ควรจะมีสัก 1 จุด ก็คือทางเท้ากว้าง ทางเท้าปลอดภัยนี่ จังหวัดละ 1 จุดส่วนการพัฒนาในทุกมิติก็ควรจะต้องถามเมืองหาจุดที่เป็นจุดทดสอบทดลอง เป็น Pilot จุดเริ่มต้นโดยมองทุกมิติของการพัฒนาเมือง ผมคิดว่าข้อเสนอทั้ง 2 อย่างที่ว่ามานี้ ก็ก็เป็นที่น่าสนใจและเราก็เคยได้มีการพูดคุยกันครับ ขอบคุณอาจารย์มากเลยนะครับ วันนี้ก็จะเปิด Floor เลยไหมครับ เพราะว่าเรามีเวลาอีกประมาณสัก 40 กว่านาทีในให้เราจะเสร็จไม่เกิน 4 โมงนะครับ ว่าเราทำเวลาได้ค่อนข้างดี จะเปิดโอกาสให้ท่านที่ยังไม่ได้แสดงความเห็นหรือท่านใดที่มีความเห็นเพิ่มเติมนะครับ ได้นำเสนอแสดงความเห็นได้ท่านละ 3 ถึง 5 นาทีนะครับ คือถ้ามีเรื่องพูดน้อย 3 นาทีจบก็กดก็ไม่เป็นไร แต่ถ้าท่านมีประเด็นเยอะ เราก็เปิดให้ถึง 5 นาทีนะครับ เอาหลวม ๆ อย่างนี้นะครับ 3-5 นาทีครับ เชิญท่านใดอาสาจะนำเสนอก่อนนะครับ คุณสว่างจะต่อจากที่ท่าจะนำเสนอไปเมื่อสักครู่สักเล็กน้อยไหมครับ ก่อนที่เราจะเปิด Floor ต่อ</w:t>
      </w:r>
    </w:p>
    <w:p>
      <w:pPr>
        <w:pStyle w:val="BodyText"/>
      </w:pPr>
      <w:r>
        <w:t xml:space="preserve">(ผู้เข้าร่วมประชุมชาย) ได้ครับ เป็นการเล่าความคืบหน้านะครับ ที่เกิดขึ้นที่กรุงเทพฯ ด้วยกันนะครับ ก็วันนี้ทางกรุงเทพมหานครก็ได้มีการตั้งคณะอนุกรรมการนะครับ 5 ด้าน 5 ดีนะครับ ซึ่ง 1 ในคณะอนุกรรมการนั้นก็จะมีเจ้าของโครงการโครงสร้างและเดินทางอีกนะครับ สิ่งที่เขาจัดเป็นสิ่งที่คล้าย ๆ กับที่มาผมได้นำเสนอเป็นช่วงแรกว่าอยากให้แต่ละจังหวะนะครับ มีคณะกรรมการหรือว่าคณะทำงานหรือที่เรียกว่าเล็ก ๆ แต่ว่าเป็นคนไกลนะครับ ที่ที่เป็นกิจจะลักษณะเด่นที่สามารถที่จะเคลื่อนงานนี้ได้นะครับ ในพื้นที่ของตัวเองนะครับ อันนี้ก็เริ่มขึ้นที่กรุงเทพฯแล้วนะครับ แล้วก็มีคนพิการจากต่างประเทศนะครับ แล้วก็รวมถึงภาคส่วนอื่นเข้าไปมีส่วนร่วมนะครับ ก็จะมีการพัฒนาพื้นที่เมืองนะครับ มีโครงการนะครับ มีแนวทางนะครับ มีนโยบายที่จะพัฒนาพื้นที่เมืองของกรุงเทพฯ ให้เป็นเมืองต้นแบบ คำนึงทิ้งใคร คนนึงถึงทุกคนเลยนะครับ อยู่ในนั้นนะครับ แล้วก็มีหลาย ๆ แนวคิดนะครับ น่าจะเป็นการพัฒนาทางเท้านะครับ ตามย่าน cbd อนุญาตเขตเมือง ของเมืองนะครับ หรือการพัฒนาพื้นที่ต้นแบบนะครับ หลาน ๆ คนชื่อนะครับ เช่นอย่างที่อธิบายนี้ก็มีการเริ่มเหมือนการที่มาบ้างละนะครับ แล้วก็จะขยายไปสู่เมืองอื่นนะครับ แล้วก็อีกอันหนึ่งที่ยังจะเสนอครม.ให้ทำก็คือการพัฒนาพื้นที่ย่านอนุสาวรีย์นะครับ ตั้งแต่สามเหลี่ยมดินแดงไปจนถึงแยก 70 นะครับ นะครับ ก็เป็นคนที่น่าสนใจนะที่จะหยิบขึ้นมาพัฒนาให้เป็นตัวอย่างด้านที่เป็น Inclusive Smart Cities นะครับ อันนี้ก็อยู่ในระหว่างที่พวกเรากำลังพูดคุยหารือแล้วก็ทำแผนกำลังใจในจังหวัดต่าง ๆ แล้วกันนะครับ ว่ามันเป็นสิ่งที่ได้นะครับ นายแล้วก็ถ้าเรามีกันและกันก็จะช่วยให้การขับเคลื่อนที่มันเป็นกิจจะลักษณะแล้วก็มีทิศทางที่ชัดเจนมากขึ้นมากกว่าที่จะปล่อยให้เกิดขึ้นเองตามธรรมชาติ ซึ่งนี่ก็เป็นสิ่งที่ผมเองก็สังเกตเห็นได้หลายจังหวัด ว่าหรือครับ บางทีผู้บริหารไม่สนใจก็ทำถ้าพูดแล้วไม่สนใจก็ไม่ทำถ้าเราขอเป็นแบบนี้นะครับ มันจะไม่เกิดแน่นอนนะครับ แต่ถ้ามันยังดีมีนโยบายชัดเจนจากกระทรวงนะครับ มีกลไกขับเคลื่อนงานอย่างชัดเจนตรงไปนี่ มันก็จะเกิดขึ้นได้เหมือนกับหลาย ๆ ประเทศที่มีประสบการณ์ด้วยกัน มาก่อนเปล่านะครับ ครับ ขอบคุณครับ เมื่อสักครู่ตอนทางกระทรวง DS พูดถึงคณะกรรมการงานพัฒนาเมืองอัจฉริยะ ผมก็คิดว่าเป็นคณะกรรมการที่น่าสนใจนะครับ จริง ๆ ถ้าให้โอกาสพวกเราได้เข้าไปมีส่วนร่วมก็น่าจะเป็นประโยชน์ครับ ทาง… เชิญทางผู้แทนจากสำนักสนข. เชิญครับ</w:t>
      </w:r>
    </w:p>
    <w:p>
      <w:pPr>
        <w:pStyle w:val="BodyText"/>
      </w:pPr>
      <w:r>
        <w:t xml:space="preserve">(ผู้เข้าร่วมประชุมชาย) เชิญขอบคุณท่านประธานครับ จากสนข. ครับ พอดีเมื่อตอนช่วงต้นไหนได้อีกทำอะไรบ้าง แล้วก็ตอบไปแล้วบ้านจะเข้าถึงประเด็นของเรื่องของอัจฉริยะ ที่ทางคมนาคมทำอยู่ เรื่องของกระทรวง DE GPS นะครับ แล้วก็พนักงานก็เข้ามาคนที่เข้าไปดูแล้วก็เน็ตเวิร์ค 2 ทางอาเซียนตั้ง 3 หน่วยก็ได้ DES ก็ภูเก็ต ทางพลังงานก็อมตะนคร ทกรุงเทพฯสถานีกลางบางซื่อประมาณ2500ในส่วนนี้ในส่วนของตัว Smart Citires ของคมนาคมนี่ กระทรวงคมนาคมได้มอบพัฒนาง่ายหน่อยสมัครพื้นที่นี้ให้ทาง SRTA บริษัทบริหารทรัพย์สินแล้วก็มีการคุยกันด้วยกันด้วยความช่วยเหลือของใจกล้า การพัฒนาด้านต่าง ๆ มีการทำเรื่อง Idea คือระดมความคิดของคนว่าจะเอาอะไรก็ไปใส่ในนี้บ้าง สิ่งที่ขาดไม่ได้คือเรื่องของเรื่องของการเข้าถึงง่าย Tran Sportของดี ๆ ก็เป็นเรื่องของเทคโนโลยีพนักงานอมตะนครเดินทาง เอาเรื่องของการเข้าถึงของส่วนกลับเข้าไปอยู่ในไหนคือเรื่องของเรื่องมันก็เรื่องของ ดำเนินการมีการศึกษานะครับ พื้นที่ของสถานีรถไฟทั้งหมดความเร็วสูง หรือว่า107 เมือง แล้วก็พอ Scan เข้ามาอีก เหลือ ก็ทำเป็นเบื้องต้นไปให้แต่ละรุ่นสุดท้ายก็เหลือ 300 เบี้ยประกันจริง ๆ ก็คือมีเมืองพัทยาก็มีความร่วมมือของพัทยาแล้วก็เทศบาลเมืองเทศบาลเมืองหนองปรือ แล้วก็พัทยาก็มีพัทยาเทศบาลซึ่งในส่วนกองเรียนถามว่าพัทยานี่ ได้คุยกันแล้วก็ DEC พิเศษภาคตะวันออกนี่ ยังไม่ได้จากคอมโครงการขอบคุณพื้นที่เมื่อคืนเรื่องของ Hi Speed นะครับ ช่วยกันดูพวกสถานีมักกะสัน บางซื่อ ประกาศเป็นพื้นที่พิเศษว่าจะน่าจะมีกฎหมายที่ดำเนินการอยู่มันจะเป็นคนต้นแบบที่จะรายการตรงนั้น ร่วมกับเมืองพัทยาและเทศบาลหนองปรือ มีการพัฒนามีการออกแบบหลักการของเชื่อมต่อลิงค์ Like Gate อยู่อาศัยโดยเฉพาะเพิ่มพื้นที่โล่ง พื้นที่สีเขียวชรวมทั้งความหลากหลายของคนที่มาใช้บริการเรื่องการมีวินัยในการออกแบบ Concept ที่ให้ไปเนี่ยก็คือจะต้องเอาตัวนี้ต้องมาครับ พัทยาขอนแก่นก็ไปคุยอย่าลืมขอนแก่นแล้วก็กลางทาง อบจ. จะเป็นออกนำ ก็คือเรื่องเรื่องของท้องถิ่นและคำนึงการแผนที่รถไฟใต้ดินนะครับ ช่วยเข้าไปดู ว่าการเข้าถึงการเองเข้าอย่างไร TOD นะประหยัดมีแต่ไม่มีรั้ว ทุกคนนี่ คอนโดออกแบบให้มีอาคารอยู่แล้วก็อเมริกาไม่มีรั้ว สามารถเดินลิงก์เข้าไปได้นี่ ถึงจะไปได้เนี่ยกระบวนการเกิดหินแปรทางเท้าทำไมเนี่ยรักมากที่สุดอยุธยาก็ตอนเนี้ยเข้าไปคุยแล้วสุดท้ายก็กลับมาน่าจะเป็นกรมโยธาธิการและผังเมืองไปรับไปแต่ว่าตอนนี้ไม่ได้คุยเรื่องของ อยู่ดีกัถามเนี่ยตังค์ก่อนนะขอเขาได้คุยกันมาหลายรอบแล้วคิดว่าจากการที่ที่ดำเนินการ ทางสนข. เนื่องจากส่วนหนึ่งของเราก็คือเรื่องของ Transport ปลอดภัยนะขอฝากฝัง 3 พื้นที่ในดวงใจมีไว้ให้ผ้าคลุมของทางผู้พิการและก็โครงการในหลวงถ้าเกิดดำเนินการไหนก็เข้าไปช่วยดูแลว่าไม่มีตังค์ง่ายและก็ปลอดภัย สะดวก ปลอดภัย ง่ายแล้วก็มีค่ะ ราคาสมเหตุสมผล ใช้บริการได้อย่างอย่างอื่นไม่ต้องเตรียมขอเรียนอีกเรื่องนะครับ เรื่องเว็บไซต์อาจจะนอกเรื่องหน่อย ที่ประชุมคณะกรรมการประชุมได้พูดถึงเรื่องเว็บไซต์นี่ ก็คือเราร่วมกับสวทช. และหน่วยงานอื่นมาแล้วหน้าเว็บไซต์เพื่อคนพิการเข้าถึงได้ 2 หน้าอย่างละ 2 หน้า 2a 3A รู้สึกว่าจะผ่านกันเกือบทุกหน่วย แต่ต่อไปเราก็อยากจะทำหาเว็บไหนที่เป็นคนพิการต้องเข้าไปเยอะนี่ อยากได้มาปรับปรุงผมพยายามที่จะผลักดันตรงนั้นนี่ ทำไรจ๊ะการเข้าถึงเว็บไซต์ได้สะดวกครับ เมื่อครู่ทางพอพูดถึงเรื่องโครงการต้องไปทำให้ทำตรงนั้นส่งเสริมพร้อมอาการเช่นนั้นน่ะเป็นหลักการที่สำคัญแปลว่าอาการคือตอนนี้ไม่มีไม่มีรองประธานกรรมการและประธานกรรมการอยากได้ในเรื่องของสิ่งอำนวยความสะดวกในการบริการให้มนุษย์ไปก็ไปครับ ขอบคุณมากครับ</w:t>
      </w:r>
    </w:p>
    <w:p>
      <w:pPr>
        <w:pStyle w:val="BodyText"/>
      </w:pPr>
      <w:r>
        <w:t xml:space="preserve">(ประธาน) ขอบคุณนะเป็นข่าวดีทั้งหมดเลยนะมีเรื่องเดียวที่ต้องทำความเข้าใจกับท่าน ก็คือเว็บคือถ้ามันเป็นเว็บที่เข้าถึงได้โดยคนทุกกลุ่ม นี่นาจะเป็น 1A 2A A 3A เรายินดีอาจจะไปทำให้พิเศษเลยครับ มันเคยมีความพยายามจะทำเว็บพิเศษในช่วงทศวรรษ 1990 มีแต่ text Only สุดท้ายเว็บเพจ Only ในตายหมดมันไม่มีใครจะไปอัปเดท ทุกคนก็แค่อัปเดทเว็บกระแสหลักนี่ ก็จะตายอยู่แล้ว ฉะนั้นเราก็ต้องทำให้เว็บกระแสหลักเป็นเว็บเดียวที่แต่ละหน่วยงานมีอยู่นี่ มันเข้าถึงได้โดยคนทุกคนให้ได้ อันนี้คือหลัก Universal Design นี่ล่ะคือหลัก Inclusive ไม่มีความจำเป็นต้องไปทำพิเศษนะท่าน ทำแล้วเหนื่อยเปล่า ทำแล้วตายอยู่ดี อะไรก็ตามที่มันเฉพาะเจาะจงในมันไม่ค่อยยังยืนยันว่าคนก็จะเหนื่อยล้า แล้วก็หมดกำลังใจที่จะ update นะครับ ก็ทำอย่างไรก็ได้นะให้เว็บที่เรามีอยู่ในแต่ละหน่วยงานมันเข้าถึงได้สะดวก ซึ่งในทางเทคโนโลยีมันทำได้อยู่แล้วนะครับ เพียงแต่ว่าการตัดสินใจเชิงนโยบายต่างหากที่เป็นอุปสรรคนะครับ เชิญท่านอื่นต่อเลยครับ</w:t>
      </w:r>
    </w:p>
    <w:p>
      <w:pPr>
        <w:pStyle w:val="BodyText"/>
      </w:pPr>
      <w:r>
        <w:t xml:space="preserve">(ผู้เข้าร่วมประชุมชาย) เรียนท่านประธาน เราใช้เว็บเดิมอยู่แล้ว อนุเคราะห์จากเข้ามาช่วยเหลือว่าตรวจสอบได้มันอยู่ในระดับไหนหรือว่าอยู่ในคำที่บอกว่าแนะนำแล้วเนี่ยแล้วก็ขอความร่วมมือจากชาวบ้านแนะนำว่าควรจะแก้ไขยังไงซึ่งทุกหน่วยของคมนาคมก็ช่วยกันมาแล้วก็หาด้วยกันตั้ง 3 รอบก็ได้บอกให้คนพิการก็มาใช้มือเหมือนรูป ฟังเสียงดู ก็ดีนะ รายการต่อไปในอนาคตนะครับ ขอบคุณครับ</w:t>
      </w:r>
    </w:p>
    <w:p>
      <w:pPr>
        <w:pStyle w:val="BodyText"/>
      </w:pPr>
      <w:r>
        <w:t xml:space="preserve">(ประธาน) ตราบใดที่มันเป็นเว็บธรรมดาที่ทุกคนเข้าถึงได้มันดี แต่ถ้ามันเป็นเว็บพิเศษนี่ มันมันทำไปเท่าไรก็เหนื่อยเปล่า แล้วก็ตายแน่ ๆ นะครับ ขอบคุณครับ ก็เชิญท่านอื่นต่อเลยนะครับ มีหน่วยงานไหนที่มาร่วมสังเกตการณ์ ที่ยังไม่ได้แสดงความคิดเห็นมีไหมครับ วันนี้เป็นวันเริ่มต้นนะครับ เราเราจะนำเอาการนำเสนอ การแลกเปลี่ยน การแสดงความคิดเห็นทั้งหมดนี่ มาหาประมวลผลนะครับ แล้วก็คงจะเดินหน้าไปสู่กิจกรรมโครงการต่าง ๆ ที่คิดว่าหน่วยงานที่มีอยู่ในใจอยู่แล้ว หรือพร้อมที่จะดำเนินการนะครับ เราก็จะปะกันเรื่องนี้ไปด้วยกัน</w:t>
      </w:r>
    </w:p>
    <w:p>
      <w:pPr>
        <w:pStyle w:val="BodyText"/>
      </w:pPr>
      <w:r>
        <w:t xml:space="preserve">(ผู้เข้าร่วมประชุมชาย) ท่านประธานครับ</w:t>
      </w:r>
    </w:p>
    <w:p>
      <w:pPr>
        <w:pStyle w:val="BodyText"/>
      </w:pPr>
      <w:r>
        <w:t xml:space="preserve">(ประธาน) เชิญท่าน</w:t>
      </w:r>
    </w:p>
    <w:p>
      <w:pPr>
        <w:pStyle w:val="BodyText"/>
      </w:pPr>
      <w:r>
        <w:t xml:space="preserve">(ผู้เข้าร่วมประชุมชาย) ผมว่าต้องพยายามตอกย้ำแล้วก็ปลูกฝังความคิดความเชื่อที่ท่านประธานย้ำอยู่เสมอนะก็คือ UID</w:t>
      </w:r>
    </w:p>
    <w:p>
      <w:pPr>
        <w:pStyle w:val="BodyText"/>
      </w:pPr>
      <w:r>
        <w:t xml:space="preserve">(ประธาน) IDI</w:t>
      </w:r>
    </w:p>
    <w:p>
      <w:pPr>
        <w:pStyle w:val="BodyText"/>
      </w:pPr>
      <w:r>
        <w:t xml:space="preserve">(ผู้เข้าร่วมประชุมชาย) เดี๋ยวผมว่าอันนี้ถ้ามันซึมซับเข้าไปในองค์กรแล้วมันก็คงมีทำเพื่อทุกคนไปหรือทุกเรื่องนะครับ ไม่มาเล่นเรื่องเฉพาะคนพิการผมว่าอันนี้จะดีมากเลย ถ้าเอาความคิดนี้มันเริ่มปลูกฝังไปในหน่วยงานต่าง ๆ ผมว่าจะเป็นประโยชน์อย่างมากคือจะได้เลิกคิดว่าทำเพื่อคนพิการสักที คิดว่าทำเพื่อทุกคน แล้วเราเป็นประเทศกำลังเป็นแหล่งท่องเที่ยวแล้วก็คนนิยม แล้วเมื่อเราทำประเทศเราเป็นประเทศสำหรับทุกคนนี่ มันก็จะรองรับหาใครก็ได้ที่อยากมาเที่ยวเมืองไทยได้สบาย</w:t>
      </w:r>
    </w:p>
    <w:p>
      <w:pPr>
        <w:pStyle w:val="BodyText"/>
      </w:pPr>
      <w:r>
        <w:t xml:space="preserve">(ประธาน) ขอบพระคุณครับอาจารย์ครับ ก็นี่ล่ะครับ วันนี้เราก็กำลังทำอยู่นะเรากำลังโปรโมท การพัฒนากระแสหลักที่ครอบคลุมคนทุกกลุ่มทุกคน คนพิการอาจจะเป็นหนึ่งในตัวชี้วัดที่ Extreme แต่ว่าเราไม่ขอเป็นกลุ่มเดียวนะที่จะได้รับประโยชน์จากการขับเคลื่อนครั้งนี้เราอยากจะเป็นส่วนหนึ่งของการพัฒนากระแสหลักโดยรวมนะครับ ขอบคุณมากครับอาจารย์ครับ มีท่านอื่นอีกไหมครับ มีตัวแทนจากหน่วยงานใดไหมครับ ที่ยังไม่ได้พูดเลย undp มีผู้สังเกตการณ์ด้วยนะครับ จะพูดสักหน่อยไหมครับ เชิญครับ</w:t>
      </w:r>
    </w:p>
    <w:p>
      <w:pPr>
        <w:pStyle w:val="BodyText"/>
      </w:pPr>
      <w:r>
        <w:t xml:space="preserve">(ผู้เข้าร่วมประชุมหญิง) กราบเรียนท่านประธานคณะอนุกรรมการกิจการเพื่อคนพิการค่ะ และก็ผู้เข้าร่วมประชุมทำค่ะ ณิชกานต์ กวีวรญาณ จาก UNDP วิธีหาโครงการพัฒนาแห่งสหประชาชาติค่ะ ขอขอบคุณมากเลยแล้วก็รู้สึกเป็นเกียรติมากที่ได้เข้าร่วมสังเกตการณ์การประชุมในวันนี้ค่ะ สังเกตการณ์ก็เห็นว่ามีหลายประเด็นที่ตรงสอดคล้องกับแผนงานของ UNDP แล้วก็คือมีร่างแผนการทำงานตามปกติอยู่ที่ค่ะ เรื่องหนึ่งก็คือจะไปเรื่องสิทธิบริการการที่ 2 ก็คือเรื่องหางานคนพิการค่ะ แล้วก็การผนวกรวมประเด็นคนพิการการพัฒนากระแสหลัก จากประเด็นตอนต้นที่ท่านประธานได้พูดกันคนละเรื่องการแต่งงานในภาครัฐก็มีแต่ประชุมแล้วก็สามารถเชิญผู้เข้าร่วมมาจากทุกกระทรวงแล้วก็ได้ข้อเสนอแนะมาคิดว่าก็มีอีกประเด็นที่เราจะมาพูดคุยอยู่ทำงานร่วมกันต่อค่ะ ส่วนในหน้าที่สัดส่วนการต่าง ๆ กดด้านน้อยเมื่อเทียบกับภาคเอกชนเรื่องนี้ก็คืออยู่ในความสนใจของเอ็ดดี้ที่ Built in เรื่อง Inclusive นี้ส่วนต่าง ๆ ก็คือจะมีบทบาทของดนตรีก็จะมีคนวิ่ง Power แล้วก็มี Partner กับหลายองค์กรก็คือเน้นที่การพัฒนาทักษะความสามารถคนพิการ ก็มีคุยกับ Partner ต่าง ๆ มีการจัดอบรมปีนี้ค่ะ ประมาณนี้ค่ะ</w:t>
      </w:r>
    </w:p>
    <w:p>
      <w:pPr>
        <w:pStyle w:val="BodyText"/>
      </w:pPr>
      <w:r>
        <w:t xml:space="preserve">(ประธาน) ขอบคุณครับ ขอบคุณมากครับ ก็จริง ๆ มันก็ไก่กับไข่นะครับ การพัฒนาระบบนิเวศให้รองรับให้ต้อนรับขับสู้ให้เป็นมิตรกับคนทุกคนรวมถึงคนพิการด้วย และก็การเสริมพลังให้กับคนพิการ 2 อย่างนี่ มันขาดเรื่องใดเรื่องหนึ่งไม่ได้ เพียงแต่ว่าถ้าเราเสริมพลังปัจเจกบุคคลเข้าไปแล้วนี่ ไก่อยู่ในสังคมที่ไม่เป็นมิตรไม่ต้อนรับขับสู้เนี่ยทำให้ตายยังไงก็ก็ไม่มีวันประสบความสำเร็จนะครับ แล้วก็คงต้องทำ 2 อย่างควบคู่กันไป ขจัดอุปสรรคในโลกของความเป็นจริงให้ได้มากที่สุด แล้วก็เสริมพลังให้กับปัจเจกบุคคลให้กับกลุ่มบุคคล เพื่อให้ 2 อย่างนี่นะมันมาพบกันครึ่งทางไปด้วยได้</w:t>
      </w:r>
    </w:p>
    <w:p>
      <w:pPr>
        <w:pStyle w:val="BodyText"/>
      </w:pPr>
      <w:r>
        <w:t xml:space="preserve">(ผู้เข้าร่วมประชุมชาย) ผมขอเสริมนิดหนึ่งนะ UNDP ช่วยได้ไหม เป็นพวกเราเพื่อไปเป็นโค้ชคนอื่นต่อ เพื่อมันจะได้ขยายงานพวกนี้ให้มันกว้างขวางออกไปได้เลย</w:t>
      </w:r>
    </w:p>
    <w:p>
      <w:pPr>
        <w:pStyle w:val="BodyText"/>
      </w:pPr>
      <w:r>
        <w:t xml:space="preserve">(ประธาน) ข้อที่ undp น่าจะสนใจนั่นก็คือเทรนบุคลากรนี่ ให้ไปเผยแพร่ไปเป็นในด้านของ รู้สึกดีกับ mentคนมักจะมองว่าคนพิการนึกว่าจะเรียกร้องเฉพาะเรื่องของตัวเองเป็นหลักแต่ถ้าคนพิการมีบทบาทสำคัญในการออกไปรณรงค์เพื่อให้เกิดการพัฒนาที่ครอบคลุม คนทุกคนนี่ คนพิการเองก็จะเป็น Contributor เป็นผู้ที่มีบทบาทในการสร้างสังคมอยู่เย็นเป็นสุขร่วมกันได้ครับผม บทบาทในเชิงบวกอีกนะถ้า undp สนใจนะครับ ทางคณะอนุกรรมาธิการของเราก็ดี หรือองค์กรภาคประชาสังคมก็ดีนี่ น่าจะน่าจะสามารถทำงานร่วมกันได้นะครับ</w:t>
      </w:r>
    </w:p>
    <w:p>
      <w:pPr>
        <w:pStyle w:val="BodyText"/>
      </w:pPr>
      <w:r>
        <w:t xml:space="preserve">(ผู้เข้าร่วมประชุมชาย) และยินดีมากด้วย</w:t>
      </w:r>
    </w:p>
    <w:p>
      <w:pPr>
        <w:pStyle w:val="BodyText"/>
      </w:pPr>
      <w:r>
        <w:t xml:space="preserve">(ประธาน) did นี่เป็นหัวข้อการพัฒนาในทศวรรษนี้ทั้งทศวรรษเริ่มตั้งแต่ปี 22023 ถึง 2032 ในเอเชียแปซิฟิกแม้ว่าจะเป็นทศวรรษของเอเชียแปซิฟิกแต่ผมคิดว่า กับ UNESCO อยู่ในองค์การสหประชาชาติเช่นกันแล้วก็ดีไอดีนี่ มันเป็นเป้าหมายการพัฒนาทั้งในระดับภูมิภาคและระดับโลกอยู่แล้วนะครับ DID ก็เป็นหนึ่งตัวอย่างของ ID inclusive Development ก็เป็นหนึ่งตัวอย่างของ Inclusive development นั่นเองนะครับ ครับ เชิญมีท่านใดอีกไหมครับ ที่จะพูดในเรื่องของการพัฒนาเมืองอัจฉริยะสำหรับทุกคนหรือที่ครอบคลุมทุกคนนะครับ มีอีกไหมครับ</w:t>
      </w:r>
    </w:p>
    <w:p>
      <w:pPr>
        <w:pStyle w:val="BodyText"/>
      </w:pPr>
      <w:r>
        <w:t xml:space="preserve">(ผู้เข้าร่วมประชุมชาย) ขออนุญาตเสริมของ UNDP อยู่นิดหนึ่งครับ พอดีเมื่อวานครับ คุยกับทางดี ๆ นะครับ ทราบว่าอยู่ดี ๆ ก็ทำงานกับท้องถิ่นในประเทศไทยนะครับ แล้วก็มีการอบรมทำกับวัสดุสิ้นเปลืองของดินคือสิ่งที่บริเวณให้กับท้องถิ่นนะครับ ขอทราบว่าทำงานร่วมกับทางสมาคมสันนิบาตเทศบาลอยู่เป็นประจำนะครับ ก็ผมก็ก็จะตรงกับข้อเสนอของเรา ก็คือเรื่องของการพัฒนาขีดความสามารถให้กับเมือง หรือว่าผู้นำเมืองผู้บริหารเมืองนะครับ ให้เข้าใจถึงแนวคิดการพัฒนาเพื่อคนทั้งมวลมา ซึ่งก็จะส่งผลดีต่อการที่ผู้นำแบบนี้นะครับ จะกลับไปทำนโยบายพัฒนาเมืองให้สอดคล้องกับแนวคิด</w:t>
      </w:r>
    </w:p>
    <w:p>
      <w:pPr>
        <w:pStyle w:val="BodyText"/>
      </w:pPr>
      <w:r>
        <w:t xml:space="preserve">(ผู้เข้าร่วมประชุมชาย) แต่อย่างที่การประสานเสียงก็จะเป็นอีกกลไกหนึ่งก็จะช่วยกันขับเคลื่อนมันก็จะทำให้การขยายผลหรือความอยากทำ หรือพลังอะไรต่าง ๆ มันก็จะมากขึ้น</w:t>
      </w:r>
    </w:p>
    <w:p>
      <w:pPr>
        <w:pStyle w:val="BodyText"/>
      </w:pPr>
      <w:r>
        <w:t xml:space="preserve">(ประธาน) เมืองไทยนี่ มันเกือบจะเรียกว่าถูกบังคับด้วยความจำเป็นให้ต้องรีบทำ เวลาเราเหลือน้อย เพราะว่าเรากำลังก้าวไปสู่สังคมสูงวัยเต็มที่ เราก็ยังต้องพึ่งพาการท่องเที่ยวเป็นการทำรายได้เข้าประเทศ แล้วเราก็คือเราอยู่ในภูมิประเทศที่ได้เปรียบประเทศอื่น เราเป็นศูนย์กลางการคมนาคม แล้วก็เนื่องจากความขัดแย้งระหว่างมหาอำนาจประเทศไทยเราก็อยู่ในฐานะที่เป็นมิตรกับทุกฝ่ายเพราะฉะนั้นหนทางเดียวที่เราจะอยู่ได้ก็คือเราต้องสร้างระบบนิเวศภายในประเทศของเรานี่ ให้เป็นระบบนิเวศที่เป็นมิตรต้อนรับคนทุกคน คนทุกคนเข้าถึงและใช้ประโยชน์ได้ร่วมกันให้ได้ ถ้าเราเป็นประเทศแห่งความเหลื่อมล้ำ มีอุปสรรคสำหรับคนกลุ่มนั้นกลุ่มนี้เยอะ ๆ พึ่งพาการท่องเที่ยวก็ดี การสร้างสังคมสูงวัยที่ดีก็ดีนี่ หรือแม้กระทั่งการหวังพึ่งการท่องเที่ยวอย่างยั่งยืนก็ดีนะ มันจะไม่มีทางเกิดขึ้นได้เลย เรากำลังถูกสถานการณ์บังคับไม่ต้องทำในทำนองนี่ เราไม่มีทางเลือกอื่นนะครับ เราจะเที่ยวแบบฉาบฉวยมาครั้งเดียวแล้วจบขอให้ได้โกยเงิน 1 ครั้งก็พอ ไม่ได้ เราก็หวังที่จะให้คนเหล่านั้นกลับมาอีกบ่อย ๆ อยู่นาน ๆ จะเยอะ ๆ กลับมาบ่อย ๆ มากกว่านะครับ ขอบคุณทุกท่านนะครับ ก็อนุกรรมาธิการมีท่านใดอยากจะเสริม ทั้งอยู่ที่นี่แล้วออนไลน์ มีไหมครับ ครับ ก็หลายท่านก็อาจจะเริ่มล้าแล้วนะเกือบ 2 ชั่วโมงครึ่ง</w:t>
      </w:r>
    </w:p>
    <w:p>
      <w:pPr>
        <w:pStyle w:val="BodyText"/>
      </w:pPr>
      <w:r>
        <w:t xml:space="preserve">(ผู้เข้าร่วมประชุมชาย) ท่านประธานผมขอนิดหนึ่ง ก็ถือว่าทำอย่างไรจะขยายความคิดของท่านประธานมันออกไปกว้างขวางแล้วก็นวดเดิมที่มันสำคัญมากเลยนะ ให้คนไทยเข้าใจเรื่อง IDI</w:t>
      </w:r>
    </w:p>
    <w:p>
      <w:pPr>
        <w:pStyle w:val="BodyText"/>
      </w:pPr>
      <w:r>
        <w:t xml:space="preserve">(ประธาน) ก่อนอื่นเขาต้องยอมรับหลักการ ID ก่อนนะอาจารย์ถ้ายอมรับหลักการ ID อนุสิทธิบัตรเม้น DID ก็ก็มีความเป็นไปได้นะครับ พอดี ๆ ก็เป็นส่วนหนึ่งของ ID นะครับ ถ้าทุกคนยอมรับหลักการการพัฒนาที่ครอบคลุมนะครับ หรือการพัฒนาเพื่อคนทั้งมวลได้นะครับ การพัฒนาที่ครอบคลุมคนพิการ การพัฒนาที่ผนวกรวมคนพิการเข้าไปด้วยก็เป็นสิ่งที่เป็นไปได้ครับ</w:t>
      </w:r>
    </w:p>
    <w:p>
      <w:pPr>
        <w:pStyle w:val="BodyText"/>
      </w:pPr>
      <w:r>
        <w:t xml:space="preserve">(ประธาน) น่าจะทำอย่างไรจะรณรงค์เรื่องพวกนี้ให้ความเข้าใจแพร่หลายในคนไทยไม่สำคัญมากเลยนะทุกคนได้ประโยชน์หมดไม่มีใครเสียเลย</w:t>
      </w:r>
    </w:p>
    <w:p>
      <w:pPr>
        <w:pStyle w:val="BodyText"/>
      </w:pPr>
      <w:r>
        <w:t xml:space="preserve">(ประธาน) ขอบพระคุณครับอาจารย์ครับ ที่เป็นกำลังใจ และก็ช่วยสนับสนุนพวกเรามาโดยตลอดครับ มีท่านใดอีกไหมครับ ถ้าไม่มีนะครับ ก็ต้องขอกราบขอบพระคุณทุกท่านนะคะ จากทุกหน่วยงานนะครับ ที่ได้ให้เกียรติกับคณะอนุกรรมาธิการนะครับ วันนี้ก็เป็นโอกาสที่ดีนะ ที่เรากำลังจะหยิบเอาหลักการที่เราพยายามโปรโมทพยายามรณรงค์มาหลายปีนี้ขึ้นมาหาจุดที่ลงตัวรายการกำหนดทิศทางที่เป็นรูปประธรรมนะครับ การพัฒนาเมืองนะครับ เป็นสิ่งที่จะต้องเกิดขึ้นอย่างแน่นอน หลีกเลี่ยงไม่ได้แม้ว่าหลายท่านอาจจะอยากหนีไปอยู่ชนบท แต่ว่าความเป็นเมืองใหญ่มันไปทุกที่นะครับ ในนั้นถ้าเราสามารถคิดก่อนก้าวไปก่อนน้ำไม่รอตั้งรับนะครับ เราก็จะมีเมืองที่น่าอยู่แล้วก็จะมีเมืองที่ทุกคน เปลี่ยนเป็นสุขหรืออยู่ดีมีสุขร่วมกันได้นะครับ ก็ต้องขอบคุณทุกท่านอีกครั้งนะครับ แล้วก็เราก็คงจะได้มีการแลกเปลี่ยนเรียนรู้ มีการติดต่อ แล้วก็เชิญท่านทั้งหลายนี่ เข้าร่วมประชุมหารือเป็นระยะ ๆ ต่อไปนะครับ ก็ขอบคุณทุกท่านอีกครั้งหนึ่งนะครับ ขอสวัสดีทุกท่านครับ</w:t>
      </w:r>
    </w:p>
    <w:p>
      <w:pPr>
        <w:pStyle w:val="BodyText"/>
      </w:pPr>
      <w:r>
        <w:t xml:space="preserve">(ผู้เข้าร่วมประชุมชาย) ขอบคุณครับท่านประธาน</w:t>
      </w:r>
    </w:p>
    <w:p>
      <w:pPr>
        <w:pStyle w:val="BodyText"/>
      </w:pPr>
      <w:r>
        <w:t xml:space="preserve">(ผู้เข้าร่วมประชุมหญิง) ท่านประธานคุณค่ะ</w:t>
      </w:r>
    </w:p>
    <w:p>
      <w:pPr>
        <w:pStyle w:val="BodyText"/>
      </w:pPr>
      <w:r>
        <w:t xml:space="preserve">(ผู้เข้าร่วมประชุมชาย) ยังอยู่ต่ออีกประมาณสักไม่เกิน 10 นาทีเดี๋ยวเราจะรับวาระที่เหลือในวันนี้นะครับ เชิญฝ่ายเลขาต่อเลยครับ ก็วัที่เหลือนะคะ ก็จะเป็นนัดประชุมครั้งต่อไปค่ะ เป็นวันพุธที่ 8 กุมภาพันธ์ 2566 ค่ะ ครั้งต่อไปก็อาจจะใช้เวลาในการพิจารณาเรื่องการลงพื้นที่ที่เชียงรายน่ะค่ะ พี่เราจะไปติดตามเรื่องรถไฟทางคู่นะคะ แล้วก็รวมถึงศูนย์บริการของวาวีที่เชียงรายค่ะ เดี๋ยวข้างหน้าทั้งวันเลยค่ะ เอาร่างกำหนดการแล้วเดี๋ยวจะประสานทุกท่านนะคะ เดินทาง 23 24 กุมภาพันธ์นะคะ ว่าเท่าไรสะดวกไปร่วมบ้างอ่ะค่ะ</w:t>
      </w:r>
    </w:p>
    <w:p>
      <w:pPr>
        <w:pStyle w:val="BodyText"/>
      </w:pPr>
      <w:r>
        <w:t xml:space="preserve">(ประธาน) ก็คือสัปดาห์หน้าเนื่องจากว่ามีการประชุมร่วมของรัฐสภา แต่ผมเชื่อว่าอย่างไรก็ไม่มีทางได้ประชุมก่อน 10:00 น อย่างแน่นอนครับ ก็คงจะประชุมหลัง 10:00 น ณ ห้องประชุมจะครบหรือไม่ยังไม่ทราบขับแล้วก็ตอนบ่ายเนื่องจากว่าผมจะต้องร่วมกับคณะน่าไปเข้าเฝ้าสมเด็จพระกนิษฐาธิราชเจ้า สมเด็จพระเทพรัตน์นะครับ ที่วังสระปทุมก็จะขอนัดเป็น 9:00 น ตรงนะครับ ทาง Zoom เพื่อไม่เป็นการรบกวนทุกท่าน ก็คือสัปดาห์หน้าก็จะเป็นทาง Zoom ล้วนอิเล็กทรอนิกส์ล้วนนะครับ 9:00 น. ตรง เราก็ผมก็ไม่ห่วงนะว่าถ้าองค์ประชุมครบเมื่อไร ผมก็เข้าประชุมได้ไม่มีปัญหา จะขอประชุม 9:00 น ตรงนะครับ ถ้าไม่จำเป็นผมไม่อยากเปลี่ยนเวลานะครับ เพราะผมคิดว่าการเปลี่ยนเวลาก็จะเป็นอุปสรรคสำหรับทุกคน แต่ขอแจ้งล่วงหน้าไว้ 1 สัปดาห์เลยนะ ว่าสัปดาห์หน้านี่ เราจำเป็นต้องประชุมตอน 9 โมงเช้า เพื่อความสะดวกสำหรับทุกท่านก็จะเป็นการประชุมผ่านสื่ออิเล็กทรอนิกส์ 100 เปอร์เซนต์ กลับก็เรื่องเชียงรายนะครับ เนื่องจากว่ามันมีจังหวะแล้วก็การดีเลย์ออกไปนี ยก็อาจจะทำให้เสียโอกาสประวัติการสร้างทางรถไฟทางคู่นี่ เริ่มต้นแล้วครับ แล้วก็การไปตอนหลังนี่ ตอนที่เขาทำอะไรไปหมดแล้วนี่ มันมันจะเสียโอกาส แล้วก็อีกอย่างหนึ่ง ก็คือเดือนพฤษภาคมนี่ สภาคนพิการทุกประเภทแห่งประเทศไทยจะมีสมบัติต่างชาติที่นั่นอาการที่เราไปร่วมตีฆ้องร้องป่าวนำเสนอประเด็นที่เกี่ยวข้องกับคนพิการนี่ อย่างต่อเนื่องก็จะทำให้เกิดการเปลี่ยนแปลงก็ได้นะครับ แล้วก็หาการขึ้นดอยช่วงฤดูฝนก็คงไม่สะดวกเท่าไร เพราะฉะนั้นการไปติดตามเคสที่ดอยวาวีนี่ น่าจะเป็นจังหวะที่เหมาะสมที่สุดนะครับ ก็เรามีเวลาแค่ 2 วันนะครับ เราก็จะใช้เวลาให้เกิดประโยชน์สูงสุดที่คุยกันไว้คร่าว ๆ ก็คือว่าเราจะไปที่จุดนะครับ ที่มีการก่อสร้างทางรถไฟ หรือสถานีรถไฟ เพื่อเป็นการไปรณรงค์เชิงสัญลักษณ์นะครับ ก็คุณสว่างก็จะทำหน้าที่ประสานงานกับผู้ที่เกี่ยวข้องทั้งภาควิชาประชาสัมคงแล้วก็ทางผู้ที่เกี่ยวข้องมีหน้าที่เกี่ยวกันก่อสร้างด้วยนะครับ เรามีสัญญาใจแล้วก็มีคำแถลงจากการรถไฟแห่งประเทศไทย ว่าโครงการใหม่นี่จะเป็นชานชาลาสูงทุกสถานี เราต้องการความมั่นใจตั้งแต่เริ่มแรกนะครับ เราไม่ต้องการให้มีการเปลี่ยนแปลงอะไรอีกแล้วนะครับ คือจริง ๆ การเข้าถึงโดยสะดวกนี่ มันไม่ใช่มีแต่ชานชลา ถ้าเราสามารถรณรงค์เรื่องชานชลาสูงได้ทุกสถานีนี่ มันจะเป็นการก้าวกระโดด มันจะเป็นการก้าวกระโดดเชิงสัญลักษณ์ รถไฟสายนะนี่ จะเป็นสายที่สนับสนุนการท่องเที่ยวทางธรรมชาติเชิงอนุรักษ์ แล้วก็เชื่อมโยงพหุวัฒนธรรม จะมีจุดเชื่อมโยงการส่ง ขนส่งสินค้าที่เชียงของขนาดใหญ่มาก ฉะนั้นนี่ มันมีทั้งเศรษฐกิจสังคมวัฒนธรรมอยู่ในนั่นหาคนพิการจะต้องไม่ตกเทรนนี้ ถ้าเราสามารถทักธง ปักหมุดเอาเรื่องนี้แนะนำหน้าเลยว่าชานชาลาสูง 110 ซม. ทุกสถานีเด่นชัยเชียงรายเชียงของนี่ทำสำเร็จนะครับ ก็ได้ชื่อว่าเรากลับด้านเรื่อง AAA ได้ใน 1 เรื่องอย่างน้อย ครับ ก็หวังว่าเราจะใช้เวลาให้เกิดประโยชน์ในเรื่องนั้น</w:t>
      </w:r>
    </w:p>
    <w:p>
      <w:pPr>
        <w:pStyle w:val="BodyText"/>
      </w:pPr>
      <w:r>
        <w:t xml:space="preserve">(ผู้เข้าร่วมประชุมชาย) ท่านประธานก็เติมอีกผมก็แทรกอีกเรื่องหนึงก็คือ DID พูดกับทางนั้นให้เขาเข้าใจอ่ะต้นแบบ นี่แหละครับ ไม่ได้ไปในนามว่าจัดสิ่งอำนวยความสะดวกสำหรับคนพิการเราเข้าไปในนามดีไอดีครับ เราจะพูดบอกว่าประโยชน์กับทุกฝ่ายในการเดินเข้าออกปลอดภัยสำหรับทุกคนผู้โดยสารเข้าง่ายออกง่าย</w:t>
      </w:r>
    </w:p>
    <w:p>
      <w:pPr>
        <w:pStyle w:val="BodyText"/>
      </w:pPr>
      <w:r>
        <w:t xml:space="preserve">(ผู้เข้าร่วมประชุมชาย) หมายถึงว่าพูดกับเทศบาลด้วยเจ้าเมืองน่ะ คุณทำเมืองคุณด้วยได้ไหม</w:t>
      </w:r>
    </w:p>
    <w:p>
      <w:pPr>
        <w:pStyle w:val="BodyText"/>
      </w:pPr>
      <w:r>
        <w:t xml:space="preserve">(ประธาน) ครับ เดี๋ยวลองดูนะว่าเราอาจจะเชิญท้องถิ่นเข้ามา เข้ามาร่วมด้วยนะครับ ในวันนั้น บริการที่เข้าใจนะมีอัตลักษณ์เพราะเห็นว่าไม่ได้เป็นสูตรเป็นศูนย์บริการในชุมชนทั่วไป จะเป็นศูนย์บริการในชุมชนพหุวัฒนธรรมกลุ่มชาติพันธุ์ที่หลากหลาย มีความท้าทายทั้งในเชิงเศรษฐกิจสังคมสิ่งแวดล้อมวัฒนธรรมภาษา</w:t>
      </w:r>
    </w:p>
    <w:p>
      <w:pPr>
        <w:pStyle w:val="BodyText"/>
      </w:pPr>
      <w:r>
        <w:t xml:space="preserve">(ผู้เข้าร่วมประชุมชาย) ถ้าเราได้เมืองเชียงของก็อยากได้ครับ</w:t>
      </w:r>
    </w:p>
    <w:p>
      <w:pPr>
        <w:pStyle w:val="BodyText"/>
      </w:pPr>
      <w:r>
        <w:t xml:space="preserve">(ประธาน) อาจารย์เดี๋ยวอาจจะต้องไปอีกชุดหนึ่ง ผมรับรองว่าผมจะพาอาจารย์ไปเชียงของหลังประชุมแล้วนะ กรุงเทพฯ นี่ตั้งเป็น Sand box ndid ได้เนี่ยถ้าผมกลับขอบคุณครับ อาจารย์ครับ ก็นอกจากนั้นนี่ มีรถไฟนะมีวาวีแล้วก็มอแม่ฟ้าหลวงซึ่งเราเคยไปยืน 2 รอบแล้วนะครับ เราก็นำเสนองานวิจัยเกี่ยวข้องกับคนพิการคราวนี้เราอยากจะไปค้างที่ 3 นี่เ ราจะเน้นเรื่องใดดีอย่างที่อาจารย์วครับ เราอยากจะเอาประเด็น 5 ประเด็นของเรานี่ ไปภาพกับงานที่เขาทำเมื่อก่อนเราปล่อยให้เขาทำเราฟังเรื่องอะไรก็ได้ที่เขาทำเนี่ยแต่คราวนี้เราอยากจะไปชวนเขาคิดชวนเขาคุยเรื่องว่างานวิจัยของเขานี่ มันจะสอดคล้องกับ 5 ประเด็นหลักของเราได้หรือไม่ เชิงสัญลักษณ์อีกนะครับ อย่างน้อยที่สุดเราจะต้องได้ 2 เรื่องก็คือรถไฟกลับนะครับ แม่ฟ้าหลวงเราก็เดี๋ยวไปเลยขากำลังประสานอยู่นะครับ แล้วก็ว่าวีนี่ ถ้าเขาดำเนินการไปได้ด้วยดีเราก็อยากจะเชิญให้เขามาเป็นตัวอย่างในสมัชชาคนพิการในเดือนพฤษภาคม ร่วมกับทริปด้วยในฐานะที่เป็นศูนย์บริการที่มีลักษณะพิเศษศูนย์บริการที่พื้นที่ยากลำบากนะครับ พหุวัฒนธรรมข้ามภาษา และวัฒนธรรมสัปดาห์หน้าขอเป็น 09:00 น ตรงนะครับ ทุกท่านครับ ต้องขอประทานอภัยด้วยนะครับ ไม่อยากทำแบบนี้บ่อยแต่ก็ด้วยความจำเป็นจริง ๆ ครับ ขอบคุณทุกท่านนะครับ รบกวนเท่านี้นะครับ ปิดประชุมทุกคนครับ อย่าลืมแจ้งเลขาด้วยนะ</w:t>
      </w:r>
    </w:p>
    <w:p>
      <w:pPr>
        <w:pStyle w:val="BodyText"/>
      </w:pPr>
      <w:r>
        <w:t xml:space="preserve">(เลขานุการ) แจ้งไว้ให้แล้วค่ะ อาจารย์น่าจะลง</w:t>
      </w:r>
    </w:p>
    <w:p>
      <w:pPr>
        <w:pStyle w:val="BodyText"/>
      </w:pPr>
      <w:r>
        <w:t xml:space="preserve">(ผู้เข้าร่วมประชุมชาย) ขอบคุณมากครับ ผมได้หมดเดี๋ยวหนูดูในเน็ตอาจารย์เครือวัลย์ไปได้ไหมคะ จะมาเจอกันวันที่ 23-24 ใช่ไหมคะ 23-24วันนี้ไปได้แล้วค่ะ ทางศรีธัญญาเขาย้ายไปเดือนมีนาคมก็ได้ก็ได้ทางผมล่ะแจ้งไปว่าไปได้ป่ะให้ลงให้ลงวันไว้ให้</w:t>
      </w:r>
    </w:p>
    <w:p>
      <w:pPr>
        <w:pStyle w:val="BodyText"/>
      </w:pPr>
      <w:r>
        <w:t xml:space="preserve">(เลขานุการ) อาจารย์ติดอะไรไหมคะ ผมไม่รู้ต้องทำยังไงหลานปู่ถ้าเขาแจ้งไม่มีก็จบ</w:t>
      </w:r>
    </w:p>
    <w:p>
      <w:pPr>
        <w:pStyle w:val="BodyText"/>
      </w:pPr>
      <w:r>
        <w:t xml:space="preserve">(เลขานุการ) อาจารย์วันทนีย์คะ ไปได้ไหมคะ ขอบคุณนะคะ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2:00:00 - END</dc:title>
  <dc:creator/>
  <cp:keywords/>
  <dcterms:created xsi:type="dcterms:W3CDTF">2024-01-04T03:04:38Z</dcterms:created>
  <dcterms:modified xsi:type="dcterms:W3CDTF">2024-01-04T03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15.50 น.</vt:lpwstr>
  </property>
  <property fmtid="{D5CDD505-2E9C-101B-9397-08002B2CF9AE}" pid="3" name="subtitle">
    <vt:lpwstr/>
  </property>
</Properties>
</file>